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Supplementary Material</w:t>
      </w:r>
    </w:p>
    <w:bookmarkStart w:id="20" w:name="supplementary-table-1"/>
    <w:p>
      <w:pPr>
        <w:pStyle w:val="Heading3"/>
      </w:pPr>
      <w:r>
        <w:t xml:space="preserve">Supplementary Table 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4"/>
        <w:gridCol w:w="1731"/>
        <w:gridCol w:w="1236"/>
        <w:gridCol w:w="1236"/>
        <w:gridCol w:w="1236"/>
      </w:tblGrid>
      <w:tr>
        <w:trPr>
          <w:cantSplit/>
          <w:trHeight w:val="618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sterior probability, %</w:t>
            </w:r>
          </w:p>
        </w:tc>
      </w:tr>
      <w:tr>
        <w:trPr>
          <w:cantSplit/>
          <w:trHeight w:val="6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elie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(95% Cr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D &gt;5%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gu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 (-4.8, 9.8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.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2</w:t>
            </w:r>
          </w:p>
        </w:tc>
      </w:tr>
      <w:tr>
        <w:trPr>
          <w:cantSplit/>
          <w:trHeight w:val="61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keptic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6 (-4.5, 7.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R 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 (-1.2, 7.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6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R 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8 (0.4, 7.4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assumed fixed baseline risk was 39.9%, based on the SWEDEHEART TAVR data on patients not exposed to pacemaker at 4 years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"SAVR 50%" regards posterior distribution while assuming a prior based on the surgical aortic valve replacement SWEDEHEART data with 50% of weight. "SAVR 100%" regards the same data, but with 100% weight.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breviation: RD, risk difference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02:14:37Z</dcterms:created>
  <dcterms:modified xsi:type="dcterms:W3CDTF">2022-02-03T0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